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94e6a639572632c0554c49a9523cfca330a3b0"/>
      <w:r>
        <w:rPr>
          <w:b/>
        </w:rPr>
        <w:t xml:space="preserve">ПРОТОКОЛ ЕЛЕКТРОННОГО АУКЦІОНУ № CLE001-UA-20240329-225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Миколаїв, вул. Архітектора Старова, 2-В. Оренда – нежитлові будівлі та споруди виробничої бази площею 465,7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нежитлові будівлі та споруди виробничої бази площею 465,7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7 571,52 грн, у тому числі ПДВ</w:t>
      </w:r>
      <w:r>
        <w:t xml:space="preserve"> </w:t>
      </w:r>
      <w:r>
        <w:t xml:space="preserve">6 261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542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24:46Z</dcterms:created>
  <dcterms:modified xsi:type="dcterms:W3CDTF">2024-05-20T09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